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CD0036" w14:textId="2D098E89" w:rsidR="007D273B" w:rsidRPr="007D273B" w:rsidRDefault="007D273B">
      <w:pPr>
        <w:rPr>
          <w:b/>
          <w:bCs/>
        </w:rPr>
      </w:pPr>
      <w:r w:rsidRPr="007D273B">
        <w:rPr>
          <w:b/>
          <w:bCs/>
        </w:rPr>
        <w:t>Advanced Money School Lesson 7: Real Estate Investing Decision Matrix</w:t>
      </w:r>
    </w:p>
    <w:p w14:paraId="0B437D2E" w14:textId="37260BE7" w:rsidR="007D273B" w:rsidRDefault="007D273B"/>
    <w:p w14:paraId="49A36D9E" w14:textId="6B4F1E71" w:rsidR="007D273B" w:rsidRDefault="007D273B">
      <w:r>
        <w:t>So, you’re thinking about becoming a landlord. After reading this lesson, you should have good sense for both the benefits to real estate investing and the risks.</w:t>
      </w:r>
    </w:p>
    <w:p w14:paraId="554FC90A" w14:textId="70E0655D" w:rsidR="007D273B" w:rsidRDefault="007D273B"/>
    <w:p w14:paraId="6B9D8DBB" w14:textId="1D3D1A40" w:rsidR="007D273B" w:rsidRDefault="007D273B">
      <w:r>
        <w:t>Real estate investing can be lucrative. Many savvy investors have used real estate cash flow as a way to enjoy a great deal of financial freedom – or even retire altogether. But a bad real estate investment can cost you. In the worst cases, it might even land you to court or bankruptcy.</w:t>
      </w:r>
    </w:p>
    <w:p w14:paraId="4C24D9A6" w14:textId="3CBE8B53" w:rsidR="007D273B" w:rsidRDefault="007D273B"/>
    <w:p w14:paraId="2FC258F2" w14:textId="77777777" w:rsidR="007D273B" w:rsidRDefault="007D273B">
      <w:r>
        <w:t>The following questions can help you decide whether real estate investing might be right for you.</w:t>
      </w:r>
    </w:p>
    <w:p w14:paraId="6762EFDB" w14:textId="77777777" w:rsidR="007D273B" w:rsidRDefault="007D273B"/>
    <w:p w14:paraId="1C67B7CA" w14:textId="77777777" w:rsidR="002527F7" w:rsidRDefault="002527F7" w:rsidP="007D273B">
      <w:pPr>
        <w:pStyle w:val="ListParagraph"/>
        <w:numPr>
          <w:ilvl w:val="0"/>
          <w:numId w:val="2"/>
        </w:numPr>
      </w:pPr>
      <w:r>
        <w:t>How much cash do you have available (above and beyond your personal retirement and emergency savings)?</w:t>
      </w:r>
    </w:p>
    <w:p w14:paraId="4F599FCA" w14:textId="617DC0FF" w:rsidR="002527F7" w:rsidRDefault="002527F7" w:rsidP="002527F7">
      <w:pPr>
        <w:pStyle w:val="ListParagraph"/>
        <w:numPr>
          <w:ilvl w:val="1"/>
          <w:numId w:val="2"/>
        </w:numPr>
      </w:pPr>
      <w:r>
        <w:t>Less than $20,000</w:t>
      </w:r>
      <w:r w:rsidR="0009522B">
        <w:t xml:space="preserve"> </w:t>
      </w:r>
      <w:r w:rsidR="0009522B" w:rsidRPr="0009522B">
        <w:rPr>
          <w:i/>
          <w:iCs/>
        </w:rPr>
        <w:t>…</w:t>
      </w:r>
      <w:proofErr w:type="gramStart"/>
      <w:r w:rsidR="0009522B" w:rsidRPr="0009522B">
        <w:rPr>
          <w:i/>
          <w:iCs/>
        </w:rPr>
        <w:t>…..</w:t>
      </w:r>
      <w:proofErr w:type="gramEnd"/>
      <w:r w:rsidR="0009522B" w:rsidRPr="0009522B">
        <w:rPr>
          <w:i/>
          <w:iCs/>
        </w:rPr>
        <w:t xml:space="preserve"> 0 points</w:t>
      </w:r>
    </w:p>
    <w:p w14:paraId="22DB0293" w14:textId="2CF53BA3" w:rsidR="002527F7" w:rsidRDefault="002527F7" w:rsidP="002527F7">
      <w:pPr>
        <w:pStyle w:val="ListParagraph"/>
        <w:numPr>
          <w:ilvl w:val="1"/>
          <w:numId w:val="2"/>
        </w:numPr>
      </w:pPr>
      <w:r>
        <w:t>$20,000 - $50,000</w:t>
      </w:r>
      <w:r w:rsidR="0009522B">
        <w:t xml:space="preserve"> </w:t>
      </w:r>
      <w:r w:rsidR="0009522B" w:rsidRPr="0009522B">
        <w:rPr>
          <w:i/>
          <w:iCs/>
        </w:rPr>
        <w:t>…</w:t>
      </w:r>
      <w:proofErr w:type="gramStart"/>
      <w:r w:rsidR="0009522B" w:rsidRPr="0009522B">
        <w:rPr>
          <w:i/>
          <w:iCs/>
        </w:rPr>
        <w:t>…..</w:t>
      </w:r>
      <w:proofErr w:type="gramEnd"/>
      <w:r w:rsidR="0009522B" w:rsidRPr="0009522B">
        <w:rPr>
          <w:i/>
          <w:iCs/>
        </w:rPr>
        <w:t xml:space="preserve"> </w:t>
      </w:r>
      <w:r w:rsidR="0009522B">
        <w:rPr>
          <w:i/>
          <w:iCs/>
        </w:rPr>
        <w:t>1</w:t>
      </w:r>
      <w:r w:rsidR="0009522B" w:rsidRPr="0009522B">
        <w:rPr>
          <w:i/>
          <w:iCs/>
        </w:rPr>
        <w:t xml:space="preserve"> </w:t>
      </w:r>
      <w:proofErr w:type="gramStart"/>
      <w:r w:rsidR="0009522B" w:rsidRPr="0009522B">
        <w:rPr>
          <w:i/>
          <w:iCs/>
        </w:rPr>
        <w:t>points</w:t>
      </w:r>
      <w:proofErr w:type="gramEnd"/>
    </w:p>
    <w:p w14:paraId="0609B52D" w14:textId="5D32B4C9" w:rsidR="002527F7" w:rsidRDefault="002527F7" w:rsidP="002527F7">
      <w:pPr>
        <w:pStyle w:val="ListParagraph"/>
        <w:numPr>
          <w:ilvl w:val="1"/>
          <w:numId w:val="2"/>
        </w:numPr>
      </w:pPr>
      <w:r>
        <w:t>$50,000 - $100,000</w:t>
      </w:r>
      <w:r w:rsidR="0009522B">
        <w:t xml:space="preserve"> </w:t>
      </w:r>
      <w:r w:rsidR="0009522B" w:rsidRPr="0009522B">
        <w:rPr>
          <w:i/>
          <w:iCs/>
        </w:rPr>
        <w:t>…</w:t>
      </w:r>
      <w:proofErr w:type="gramStart"/>
      <w:r w:rsidR="0009522B" w:rsidRPr="0009522B">
        <w:rPr>
          <w:i/>
          <w:iCs/>
        </w:rPr>
        <w:t>…..</w:t>
      </w:r>
      <w:proofErr w:type="gramEnd"/>
      <w:r w:rsidR="0009522B" w:rsidRPr="0009522B">
        <w:rPr>
          <w:i/>
          <w:iCs/>
        </w:rPr>
        <w:t xml:space="preserve"> </w:t>
      </w:r>
      <w:r w:rsidR="0009522B">
        <w:rPr>
          <w:i/>
          <w:iCs/>
        </w:rPr>
        <w:t>2</w:t>
      </w:r>
      <w:r w:rsidR="0009522B" w:rsidRPr="0009522B">
        <w:rPr>
          <w:i/>
          <w:iCs/>
        </w:rPr>
        <w:t xml:space="preserve"> points</w:t>
      </w:r>
    </w:p>
    <w:p w14:paraId="1F43BA48" w14:textId="422D9704" w:rsidR="002527F7" w:rsidRDefault="002527F7" w:rsidP="002527F7">
      <w:pPr>
        <w:pStyle w:val="ListParagraph"/>
        <w:numPr>
          <w:ilvl w:val="1"/>
          <w:numId w:val="2"/>
        </w:numPr>
      </w:pPr>
      <w:r>
        <w:t>More than $100,000</w:t>
      </w:r>
      <w:r w:rsidR="0009522B">
        <w:t xml:space="preserve"> </w:t>
      </w:r>
      <w:r w:rsidR="0009522B" w:rsidRPr="0009522B">
        <w:rPr>
          <w:i/>
          <w:iCs/>
        </w:rPr>
        <w:t>…</w:t>
      </w:r>
      <w:proofErr w:type="gramStart"/>
      <w:r w:rsidR="0009522B" w:rsidRPr="0009522B">
        <w:rPr>
          <w:i/>
          <w:iCs/>
        </w:rPr>
        <w:t>…..</w:t>
      </w:r>
      <w:proofErr w:type="gramEnd"/>
      <w:r w:rsidR="0009522B" w:rsidRPr="0009522B">
        <w:rPr>
          <w:i/>
          <w:iCs/>
        </w:rPr>
        <w:t xml:space="preserve"> </w:t>
      </w:r>
      <w:r w:rsidR="0009522B">
        <w:rPr>
          <w:i/>
          <w:iCs/>
        </w:rPr>
        <w:t>3</w:t>
      </w:r>
      <w:r w:rsidR="0009522B" w:rsidRPr="0009522B">
        <w:rPr>
          <w:i/>
          <w:iCs/>
        </w:rPr>
        <w:t xml:space="preserve"> points</w:t>
      </w:r>
    </w:p>
    <w:p w14:paraId="72B2FE38" w14:textId="77777777" w:rsidR="002527F7" w:rsidRDefault="002527F7" w:rsidP="002527F7">
      <w:pPr>
        <w:rPr>
          <w:i/>
          <w:iCs/>
        </w:rPr>
      </w:pPr>
    </w:p>
    <w:p w14:paraId="0FC11FCB" w14:textId="77777777" w:rsidR="002527F7" w:rsidRDefault="002527F7" w:rsidP="007D273B">
      <w:pPr>
        <w:pStyle w:val="ListParagraph"/>
        <w:numPr>
          <w:ilvl w:val="0"/>
          <w:numId w:val="2"/>
        </w:numPr>
      </w:pPr>
      <w:r>
        <w:t>How’s your credit score?</w:t>
      </w:r>
    </w:p>
    <w:p w14:paraId="3D6D1626" w14:textId="08BF8435" w:rsidR="002527F7" w:rsidRDefault="002527F7" w:rsidP="002527F7">
      <w:pPr>
        <w:pStyle w:val="ListParagraph"/>
        <w:numPr>
          <w:ilvl w:val="1"/>
          <w:numId w:val="2"/>
        </w:numPr>
      </w:pPr>
      <w:r>
        <w:t>Excellent (above 750)</w:t>
      </w:r>
      <w:r w:rsidR="0009522B">
        <w:t xml:space="preserve"> </w:t>
      </w:r>
      <w:r w:rsidR="0009522B" w:rsidRPr="0009522B">
        <w:rPr>
          <w:i/>
          <w:iCs/>
        </w:rPr>
        <w:t>…</w:t>
      </w:r>
      <w:proofErr w:type="gramStart"/>
      <w:r w:rsidR="0009522B" w:rsidRPr="0009522B">
        <w:rPr>
          <w:i/>
          <w:iCs/>
        </w:rPr>
        <w:t>…..</w:t>
      </w:r>
      <w:proofErr w:type="gramEnd"/>
      <w:r w:rsidR="0009522B" w:rsidRPr="0009522B">
        <w:rPr>
          <w:i/>
          <w:iCs/>
        </w:rPr>
        <w:t xml:space="preserve"> </w:t>
      </w:r>
      <w:r w:rsidR="0009522B">
        <w:rPr>
          <w:i/>
          <w:iCs/>
        </w:rPr>
        <w:t>3</w:t>
      </w:r>
      <w:r w:rsidR="0009522B" w:rsidRPr="0009522B">
        <w:rPr>
          <w:i/>
          <w:iCs/>
        </w:rPr>
        <w:t xml:space="preserve"> points</w:t>
      </w:r>
    </w:p>
    <w:p w14:paraId="77D95ACA" w14:textId="4B88ECE8" w:rsidR="002527F7" w:rsidRDefault="002527F7" w:rsidP="002527F7">
      <w:pPr>
        <w:pStyle w:val="ListParagraph"/>
        <w:numPr>
          <w:ilvl w:val="1"/>
          <w:numId w:val="2"/>
        </w:numPr>
      </w:pPr>
      <w:r>
        <w:t>Good (700 – 749)</w:t>
      </w:r>
      <w:r w:rsidR="0009522B">
        <w:t xml:space="preserve"> </w:t>
      </w:r>
      <w:r w:rsidR="0009522B" w:rsidRPr="0009522B">
        <w:rPr>
          <w:i/>
          <w:iCs/>
        </w:rPr>
        <w:t>…</w:t>
      </w:r>
      <w:proofErr w:type="gramStart"/>
      <w:r w:rsidR="0009522B" w:rsidRPr="0009522B">
        <w:rPr>
          <w:i/>
          <w:iCs/>
        </w:rPr>
        <w:t>…..</w:t>
      </w:r>
      <w:proofErr w:type="gramEnd"/>
      <w:r w:rsidR="0009522B" w:rsidRPr="0009522B">
        <w:rPr>
          <w:i/>
          <w:iCs/>
        </w:rPr>
        <w:t xml:space="preserve"> </w:t>
      </w:r>
      <w:r w:rsidR="0009522B">
        <w:rPr>
          <w:i/>
          <w:iCs/>
        </w:rPr>
        <w:t>2</w:t>
      </w:r>
      <w:r w:rsidR="0009522B" w:rsidRPr="0009522B">
        <w:rPr>
          <w:i/>
          <w:iCs/>
        </w:rPr>
        <w:t xml:space="preserve"> points</w:t>
      </w:r>
    </w:p>
    <w:p w14:paraId="72EF0022" w14:textId="3650598A" w:rsidR="002527F7" w:rsidRDefault="002527F7" w:rsidP="002527F7">
      <w:pPr>
        <w:pStyle w:val="ListParagraph"/>
        <w:numPr>
          <w:ilvl w:val="1"/>
          <w:numId w:val="2"/>
        </w:numPr>
      </w:pPr>
      <w:r>
        <w:t>Average or less (Less than 700)</w:t>
      </w:r>
      <w:r w:rsidR="0009522B">
        <w:t xml:space="preserve"> </w:t>
      </w:r>
      <w:r w:rsidR="0009522B" w:rsidRPr="0009522B">
        <w:rPr>
          <w:i/>
          <w:iCs/>
        </w:rPr>
        <w:t>…</w:t>
      </w:r>
      <w:proofErr w:type="gramStart"/>
      <w:r w:rsidR="0009522B" w:rsidRPr="0009522B">
        <w:rPr>
          <w:i/>
          <w:iCs/>
        </w:rPr>
        <w:t>…..</w:t>
      </w:r>
      <w:proofErr w:type="gramEnd"/>
      <w:r w:rsidR="0009522B" w:rsidRPr="0009522B">
        <w:rPr>
          <w:i/>
          <w:iCs/>
        </w:rPr>
        <w:t xml:space="preserve"> </w:t>
      </w:r>
      <w:r w:rsidR="0009522B">
        <w:rPr>
          <w:i/>
          <w:iCs/>
        </w:rPr>
        <w:t>1</w:t>
      </w:r>
      <w:r w:rsidR="0009522B" w:rsidRPr="0009522B">
        <w:rPr>
          <w:i/>
          <w:iCs/>
        </w:rPr>
        <w:t xml:space="preserve"> </w:t>
      </w:r>
      <w:proofErr w:type="gramStart"/>
      <w:r w:rsidR="0009522B" w:rsidRPr="0009522B">
        <w:rPr>
          <w:i/>
          <w:iCs/>
        </w:rPr>
        <w:t>points</w:t>
      </w:r>
      <w:proofErr w:type="gramEnd"/>
    </w:p>
    <w:p w14:paraId="723CFE96" w14:textId="77777777" w:rsidR="007D273B" w:rsidRDefault="007D273B" w:rsidP="0009522B"/>
    <w:p w14:paraId="08020A80" w14:textId="74DFCCDD" w:rsidR="007D273B" w:rsidRDefault="002527F7" w:rsidP="007D273B">
      <w:pPr>
        <w:pStyle w:val="ListParagraph"/>
        <w:numPr>
          <w:ilvl w:val="0"/>
          <w:numId w:val="2"/>
        </w:numPr>
      </w:pPr>
      <w:r>
        <w:t>How much work are you willing to put into your real estate?</w:t>
      </w:r>
    </w:p>
    <w:p w14:paraId="48C32210" w14:textId="0C78A0CE" w:rsidR="002527F7" w:rsidRDefault="002527F7" w:rsidP="002527F7">
      <w:pPr>
        <w:pStyle w:val="ListParagraph"/>
        <w:numPr>
          <w:ilvl w:val="1"/>
          <w:numId w:val="2"/>
        </w:numPr>
      </w:pPr>
      <w:r>
        <w:t>I’m handy and am willing to spend all my nights and weekends doing whatever it takes!</w:t>
      </w:r>
      <w:r w:rsidR="0009522B">
        <w:t xml:space="preserve"> </w:t>
      </w:r>
      <w:r w:rsidR="0009522B" w:rsidRPr="0009522B">
        <w:rPr>
          <w:i/>
          <w:iCs/>
        </w:rPr>
        <w:t xml:space="preserve">…….. </w:t>
      </w:r>
      <w:r w:rsidR="0009522B">
        <w:rPr>
          <w:i/>
          <w:iCs/>
        </w:rPr>
        <w:t>3</w:t>
      </w:r>
      <w:r w:rsidR="0009522B" w:rsidRPr="0009522B">
        <w:rPr>
          <w:i/>
          <w:iCs/>
        </w:rPr>
        <w:t xml:space="preserve"> points</w:t>
      </w:r>
    </w:p>
    <w:p w14:paraId="74F3B6B5" w14:textId="0AC3E288" w:rsidR="007D273B" w:rsidRDefault="002527F7" w:rsidP="007D273B">
      <w:pPr>
        <w:pStyle w:val="ListParagraph"/>
        <w:numPr>
          <w:ilvl w:val="1"/>
          <w:numId w:val="2"/>
        </w:numPr>
      </w:pPr>
      <w:r>
        <w:t>I’m willing and able to do some work, but will need to call in some help now and then.</w:t>
      </w:r>
      <w:r w:rsidR="0009522B">
        <w:t xml:space="preserve"> </w:t>
      </w:r>
      <w:r w:rsidR="0009522B" w:rsidRPr="0009522B">
        <w:rPr>
          <w:i/>
          <w:iCs/>
        </w:rPr>
        <w:t xml:space="preserve">…….. </w:t>
      </w:r>
      <w:r w:rsidR="0009522B">
        <w:rPr>
          <w:i/>
          <w:iCs/>
        </w:rPr>
        <w:t>2</w:t>
      </w:r>
      <w:r w:rsidR="0009522B" w:rsidRPr="0009522B">
        <w:rPr>
          <w:i/>
          <w:iCs/>
        </w:rPr>
        <w:t xml:space="preserve"> points</w:t>
      </w:r>
    </w:p>
    <w:p w14:paraId="2AAD3FA4" w14:textId="070B98FF" w:rsidR="002527F7" w:rsidRDefault="002527F7" w:rsidP="007D273B">
      <w:pPr>
        <w:pStyle w:val="ListParagraph"/>
        <w:numPr>
          <w:ilvl w:val="1"/>
          <w:numId w:val="2"/>
        </w:numPr>
      </w:pPr>
      <w:r>
        <w:t xml:space="preserve">I’ll screen tenants and field phone calls, but I’ll have to call in pros for everything from </w:t>
      </w:r>
      <w:r w:rsidR="00AC12E4">
        <w:t>fixing a patch of drywall to mowing the lawn.</w:t>
      </w:r>
      <w:r w:rsidR="0009522B">
        <w:t xml:space="preserve"> </w:t>
      </w:r>
      <w:r w:rsidR="0009522B" w:rsidRPr="0009522B">
        <w:rPr>
          <w:i/>
          <w:iCs/>
        </w:rPr>
        <w:t xml:space="preserve">…….. </w:t>
      </w:r>
      <w:r w:rsidR="0009522B">
        <w:rPr>
          <w:i/>
          <w:iCs/>
        </w:rPr>
        <w:t>1</w:t>
      </w:r>
      <w:r w:rsidR="0009522B" w:rsidRPr="0009522B">
        <w:rPr>
          <w:i/>
          <w:iCs/>
        </w:rPr>
        <w:t xml:space="preserve"> </w:t>
      </w:r>
      <w:proofErr w:type="gramStart"/>
      <w:r w:rsidR="0009522B" w:rsidRPr="0009522B">
        <w:rPr>
          <w:i/>
          <w:iCs/>
        </w:rPr>
        <w:t>points</w:t>
      </w:r>
      <w:proofErr w:type="gramEnd"/>
    </w:p>
    <w:p w14:paraId="7D224CFA" w14:textId="42BF1FAB" w:rsidR="00AC12E4" w:rsidRDefault="00AC12E4" w:rsidP="007D273B">
      <w:pPr>
        <w:pStyle w:val="ListParagraph"/>
        <w:numPr>
          <w:ilvl w:val="1"/>
          <w:numId w:val="2"/>
        </w:numPr>
      </w:pPr>
      <w:r>
        <w:t>I’m really looking for passive income. I’ll outsource everything to a property management company.</w:t>
      </w:r>
      <w:r w:rsidR="0009522B">
        <w:t xml:space="preserve"> </w:t>
      </w:r>
      <w:r w:rsidR="0009522B" w:rsidRPr="0009522B">
        <w:rPr>
          <w:i/>
          <w:iCs/>
        </w:rPr>
        <w:t>…….. 0 points</w:t>
      </w:r>
      <w:r>
        <w:br/>
      </w:r>
    </w:p>
    <w:p w14:paraId="13FE2F85" w14:textId="35962E8B" w:rsidR="00AC12E4" w:rsidRDefault="00AC12E4" w:rsidP="00AC12E4">
      <w:pPr>
        <w:pStyle w:val="ListParagraph"/>
        <w:numPr>
          <w:ilvl w:val="0"/>
          <w:numId w:val="2"/>
        </w:numPr>
      </w:pPr>
      <w:r>
        <w:t>Imagine your investment doesn’t work out as planned. Due to some combination of low rents, unforeseen maintenance, and vacancies, you don’t achieve positive cash flow. In fact, you’re losing several thousand dollars a year on your investment property. Would you:</w:t>
      </w:r>
    </w:p>
    <w:p w14:paraId="5D846934" w14:textId="40EFF715" w:rsidR="00AC12E4" w:rsidRDefault="00AC12E4" w:rsidP="00AC12E4">
      <w:pPr>
        <w:pStyle w:val="ListParagraph"/>
        <w:numPr>
          <w:ilvl w:val="1"/>
          <w:numId w:val="2"/>
        </w:numPr>
      </w:pPr>
      <w:r>
        <w:t>Be able to absorb the loss for several years knowing that you’re building equity and that things will be better in future years.</w:t>
      </w:r>
      <w:r w:rsidR="0009522B">
        <w:t xml:space="preserve"> </w:t>
      </w:r>
      <w:r w:rsidR="0009522B" w:rsidRPr="0009522B">
        <w:rPr>
          <w:i/>
          <w:iCs/>
        </w:rPr>
        <w:t xml:space="preserve">…….. </w:t>
      </w:r>
      <w:r w:rsidR="0009522B">
        <w:rPr>
          <w:i/>
          <w:iCs/>
        </w:rPr>
        <w:t>3</w:t>
      </w:r>
      <w:r w:rsidR="0009522B" w:rsidRPr="0009522B">
        <w:rPr>
          <w:i/>
          <w:iCs/>
        </w:rPr>
        <w:t xml:space="preserve"> points</w:t>
      </w:r>
    </w:p>
    <w:p w14:paraId="2627E32B" w14:textId="3EEE1ADE" w:rsidR="00AC12E4" w:rsidRDefault="00AC12E4" w:rsidP="00AC12E4">
      <w:pPr>
        <w:pStyle w:val="ListParagraph"/>
        <w:numPr>
          <w:ilvl w:val="1"/>
          <w:numId w:val="2"/>
        </w:numPr>
      </w:pPr>
      <w:r>
        <w:t xml:space="preserve">Accept the loss for one or two years, but put the property on the market if things don’t turn around. </w:t>
      </w:r>
      <w:r w:rsidR="0009522B" w:rsidRPr="0009522B">
        <w:rPr>
          <w:i/>
          <w:iCs/>
        </w:rPr>
        <w:t xml:space="preserve">…….. </w:t>
      </w:r>
      <w:r w:rsidR="0009522B">
        <w:rPr>
          <w:i/>
          <w:iCs/>
        </w:rPr>
        <w:t>2</w:t>
      </w:r>
      <w:r w:rsidR="0009522B" w:rsidRPr="0009522B">
        <w:rPr>
          <w:i/>
          <w:iCs/>
        </w:rPr>
        <w:t xml:space="preserve"> points</w:t>
      </w:r>
    </w:p>
    <w:p w14:paraId="1EA3052C" w14:textId="6D6746D6" w:rsidR="00AC12E4" w:rsidRDefault="00AC12E4" w:rsidP="00AC12E4">
      <w:pPr>
        <w:pStyle w:val="ListParagraph"/>
        <w:numPr>
          <w:ilvl w:val="1"/>
          <w:numId w:val="2"/>
        </w:numPr>
      </w:pPr>
      <w:r>
        <w:t xml:space="preserve">Put the property on the market, but hold out for a good price and be able to suffer the losses in the meantime. </w:t>
      </w:r>
      <w:r w:rsidR="0009522B" w:rsidRPr="0009522B">
        <w:rPr>
          <w:i/>
          <w:iCs/>
        </w:rPr>
        <w:t xml:space="preserve">…….. </w:t>
      </w:r>
      <w:r w:rsidR="0009522B">
        <w:rPr>
          <w:i/>
          <w:iCs/>
        </w:rPr>
        <w:t>1</w:t>
      </w:r>
      <w:r w:rsidR="0009522B" w:rsidRPr="0009522B">
        <w:rPr>
          <w:i/>
          <w:iCs/>
        </w:rPr>
        <w:t xml:space="preserve"> </w:t>
      </w:r>
      <w:proofErr w:type="gramStart"/>
      <w:r w:rsidR="0009522B" w:rsidRPr="0009522B">
        <w:rPr>
          <w:i/>
          <w:iCs/>
        </w:rPr>
        <w:t>points</w:t>
      </w:r>
      <w:proofErr w:type="gramEnd"/>
    </w:p>
    <w:p w14:paraId="217C4DA8" w14:textId="7588E984" w:rsidR="00AC12E4" w:rsidRDefault="00AC12E4" w:rsidP="00AC12E4">
      <w:pPr>
        <w:pStyle w:val="ListParagraph"/>
        <w:numPr>
          <w:ilvl w:val="1"/>
          <w:numId w:val="2"/>
        </w:numPr>
      </w:pPr>
      <w:r>
        <w:lastRenderedPageBreak/>
        <w:t>Want to sell the property asap, even if</w:t>
      </w:r>
      <w:r w:rsidR="00AA776A">
        <w:t xml:space="preserve"> that</w:t>
      </w:r>
      <w:r>
        <w:t xml:space="preserve"> means increasing your losses.</w:t>
      </w:r>
      <w:r w:rsidR="0009522B" w:rsidRPr="0009522B">
        <w:rPr>
          <w:i/>
          <w:iCs/>
        </w:rPr>
        <w:t xml:space="preserve"> …….. 0 points</w:t>
      </w:r>
    </w:p>
    <w:p w14:paraId="5ECCB673" w14:textId="6096490D" w:rsidR="00AC12E4" w:rsidRDefault="00AC12E4" w:rsidP="00AC12E4"/>
    <w:p w14:paraId="007D58C2" w14:textId="1064D8E5" w:rsidR="00AA776A" w:rsidRDefault="0009522B" w:rsidP="00AA776A">
      <w:pPr>
        <w:pStyle w:val="ListParagraph"/>
        <w:numPr>
          <w:ilvl w:val="0"/>
          <w:numId w:val="2"/>
        </w:numPr>
      </w:pPr>
      <w:r>
        <w:t>What percentage of your existing net worth is in real estate (including your primary residence, if owned)?</w:t>
      </w:r>
    </w:p>
    <w:p w14:paraId="2B1AE2D0" w14:textId="63BF7F57" w:rsidR="0009522B" w:rsidRDefault="0009522B" w:rsidP="0009522B">
      <w:pPr>
        <w:pStyle w:val="ListParagraph"/>
        <w:numPr>
          <w:ilvl w:val="1"/>
          <w:numId w:val="2"/>
        </w:numPr>
      </w:pPr>
      <w:r>
        <w:t xml:space="preserve">Between 0 and 15% </w:t>
      </w:r>
      <w:r w:rsidRPr="0009522B">
        <w:rPr>
          <w:i/>
          <w:iCs/>
        </w:rPr>
        <w:t>…</w:t>
      </w:r>
      <w:proofErr w:type="gramStart"/>
      <w:r w:rsidRPr="0009522B">
        <w:rPr>
          <w:i/>
          <w:iCs/>
        </w:rPr>
        <w:t>…..</w:t>
      </w:r>
      <w:proofErr w:type="gramEnd"/>
      <w:r w:rsidRPr="0009522B">
        <w:rPr>
          <w:i/>
          <w:iCs/>
        </w:rPr>
        <w:t xml:space="preserve"> </w:t>
      </w:r>
      <w:r>
        <w:rPr>
          <w:i/>
          <w:iCs/>
        </w:rPr>
        <w:t>3</w:t>
      </w:r>
      <w:r w:rsidRPr="0009522B">
        <w:rPr>
          <w:i/>
          <w:iCs/>
        </w:rPr>
        <w:t xml:space="preserve"> points</w:t>
      </w:r>
    </w:p>
    <w:p w14:paraId="10D551CC" w14:textId="6F99A996" w:rsidR="00AA776A" w:rsidRDefault="0009522B" w:rsidP="0009522B">
      <w:pPr>
        <w:pStyle w:val="ListParagraph"/>
        <w:numPr>
          <w:ilvl w:val="1"/>
          <w:numId w:val="2"/>
        </w:numPr>
      </w:pPr>
      <w:r>
        <w:t xml:space="preserve">15 – 50% </w:t>
      </w:r>
      <w:r w:rsidRPr="0009522B">
        <w:rPr>
          <w:i/>
          <w:iCs/>
        </w:rPr>
        <w:t>…</w:t>
      </w:r>
      <w:proofErr w:type="gramStart"/>
      <w:r w:rsidRPr="0009522B">
        <w:rPr>
          <w:i/>
          <w:iCs/>
        </w:rPr>
        <w:t>…..</w:t>
      </w:r>
      <w:proofErr w:type="gramEnd"/>
      <w:r>
        <w:rPr>
          <w:i/>
          <w:iCs/>
        </w:rPr>
        <w:t xml:space="preserve"> 2</w:t>
      </w:r>
      <w:r w:rsidRPr="0009522B">
        <w:rPr>
          <w:i/>
          <w:iCs/>
        </w:rPr>
        <w:t xml:space="preserve"> points</w:t>
      </w:r>
    </w:p>
    <w:p w14:paraId="54E6C294" w14:textId="027EE81F" w:rsidR="0009522B" w:rsidRDefault="0009522B" w:rsidP="0009522B">
      <w:pPr>
        <w:pStyle w:val="ListParagraph"/>
        <w:numPr>
          <w:ilvl w:val="1"/>
          <w:numId w:val="2"/>
        </w:numPr>
      </w:pPr>
      <w:r>
        <w:t xml:space="preserve">50 – 75 % </w:t>
      </w:r>
      <w:r w:rsidRPr="0009522B">
        <w:rPr>
          <w:i/>
          <w:iCs/>
        </w:rPr>
        <w:t>…</w:t>
      </w:r>
      <w:proofErr w:type="gramStart"/>
      <w:r w:rsidRPr="0009522B">
        <w:rPr>
          <w:i/>
          <w:iCs/>
        </w:rPr>
        <w:t>…..</w:t>
      </w:r>
      <w:proofErr w:type="gramEnd"/>
      <w:r w:rsidRPr="0009522B">
        <w:rPr>
          <w:i/>
          <w:iCs/>
        </w:rPr>
        <w:t xml:space="preserve"> </w:t>
      </w:r>
      <w:r>
        <w:rPr>
          <w:i/>
          <w:iCs/>
        </w:rPr>
        <w:t>1</w:t>
      </w:r>
      <w:r w:rsidRPr="0009522B">
        <w:rPr>
          <w:i/>
          <w:iCs/>
        </w:rPr>
        <w:t xml:space="preserve"> </w:t>
      </w:r>
      <w:proofErr w:type="gramStart"/>
      <w:r w:rsidRPr="0009522B">
        <w:rPr>
          <w:i/>
          <w:iCs/>
        </w:rPr>
        <w:t>points</w:t>
      </w:r>
      <w:proofErr w:type="gramEnd"/>
    </w:p>
    <w:p w14:paraId="4A7537AA" w14:textId="0C851627" w:rsidR="0009522B" w:rsidRDefault="0009522B" w:rsidP="0009522B">
      <w:pPr>
        <w:pStyle w:val="ListParagraph"/>
        <w:numPr>
          <w:ilvl w:val="1"/>
          <w:numId w:val="2"/>
        </w:numPr>
      </w:pPr>
      <w:r>
        <w:t xml:space="preserve">More than 75% </w:t>
      </w:r>
      <w:r w:rsidRPr="0009522B">
        <w:rPr>
          <w:i/>
          <w:iCs/>
        </w:rPr>
        <w:t>…</w:t>
      </w:r>
      <w:proofErr w:type="gramStart"/>
      <w:r w:rsidRPr="0009522B">
        <w:rPr>
          <w:i/>
          <w:iCs/>
        </w:rPr>
        <w:t>…..</w:t>
      </w:r>
      <w:proofErr w:type="gramEnd"/>
      <w:r w:rsidRPr="0009522B">
        <w:rPr>
          <w:i/>
          <w:iCs/>
        </w:rPr>
        <w:t xml:space="preserve"> 0 points</w:t>
      </w:r>
    </w:p>
    <w:p w14:paraId="2A731F0E" w14:textId="363FAB2A" w:rsidR="0009522B" w:rsidRDefault="0009522B" w:rsidP="0009522B"/>
    <w:p w14:paraId="43962FCB" w14:textId="3326F2C0" w:rsidR="0009522B" w:rsidRPr="0009522B" w:rsidRDefault="0009522B" w:rsidP="0009522B">
      <w:pPr>
        <w:rPr>
          <w:b/>
          <w:bCs/>
        </w:rPr>
      </w:pPr>
      <w:r w:rsidRPr="0009522B">
        <w:rPr>
          <w:b/>
          <w:bCs/>
        </w:rPr>
        <w:t>Scoring</w:t>
      </w:r>
    </w:p>
    <w:p w14:paraId="783B785A" w14:textId="1C851546" w:rsidR="0009522B" w:rsidRDefault="0009522B" w:rsidP="0009522B"/>
    <w:p w14:paraId="22B70520" w14:textId="77777777" w:rsidR="0009522B" w:rsidRDefault="0009522B" w:rsidP="0009522B">
      <w:r>
        <w:t xml:space="preserve">Add up all of your answers according to the point values to get your score out of a maximum of 15 points. </w:t>
      </w:r>
    </w:p>
    <w:p w14:paraId="276FC72D" w14:textId="77777777" w:rsidR="0009522B" w:rsidRDefault="0009522B" w:rsidP="0009522B"/>
    <w:p w14:paraId="58BBE32D" w14:textId="624C629B" w:rsidR="0009522B" w:rsidRDefault="0009522B" w:rsidP="0009522B">
      <w:r>
        <w:t xml:space="preserve">If you scored more than 11 points, it looks like real estate investing might be a good fit for you right now. </w:t>
      </w:r>
    </w:p>
    <w:p w14:paraId="199F0D72" w14:textId="77777777" w:rsidR="0009522B" w:rsidRDefault="0009522B" w:rsidP="0009522B"/>
    <w:p w14:paraId="4C4E7E31" w14:textId="77777777" w:rsidR="0009522B" w:rsidRDefault="0009522B" w:rsidP="0009522B">
      <w:r>
        <w:t xml:space="preserve">If you scored between 6 and 10 points, you might want to hold off on buying into a property just yet, but definitely keep learning about real estate investing and test yourself again in a year or more. </w:t>
      </w:r>
    </w:p>
    <w:p w14:paraId="4F2BC2F7" w14:textId="77777777" w:rsidR="0009522B" w:rsidRDefault="0009522B" w:rsidP="0009522B"/>
    <w:p w14:paraId="388DEC95" w14:textId="7A4BF610" w:rsidR="0009522B" w:rsidRDefault="0009522B" w:rsidP="0009522B">
      <w:r>
        <w:t>If you scored less than six points, real estate might not be for you…at least at this stage in the game. And that’s totally fine! If you know that about yourself, you can turn your focus to other asset classes with confidence.</w:t>
      </w:r>
    </w:p>
    <w:sectPr w:rsidR="0009522B" w:rsidSect="00E612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EC61F2"/>
    <w:multiLevelType w:val="hybridMultilevel"/>
    <w:tmpl w:val="A59266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84D43E9"/>
    <w:multiLevelType w:val="hybridMultilevel"/>
    <w:tmpl w:val="2B862D3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MLM0NLE0NrUwNjJR0lEKTi0uzszPAykwrAUAJhodCCwAAAA="/>
  </w:docVars>
  <w:rsids>
    <w:rsidRoot w:val="007D273B"/>
    <w:rsid w:val="0009522B"/>
    <w:rsid w:val="002527F7"/>
    <w:rsid w:val="004E6AA9"/>
    <w:rsid w:val="007D273B"/>
    <w:rsid w:val="00AA776A"/>
    <w:rsid w:val="00AC12E4"/>
    <w:rsid w:val="00B2042F"/>
    <w:rsid w:val="00E612D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B4A6DC"/>
  <w15:chartTrackingRefBased/>
  <w15:docId w15:val="{AD6EF42E-8CD3-DD4B-A895-30FAA9FC9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273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68</Words>
  <Characters>266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Weliver</dc:creator>
  <cp:keywords/>
  <dc:description/>
  <cp:lastModifiedBy>Ariella Zeller</cp:lastModifiedBy>
  <cp:revision>2</cp:revision>
  <dcterms:created xsi:type="dcterms:W3CDTF">2020-06-30T10:35:00Z</dcterms:created>
  <dcterms:modified xsi:type="dcterms:W3CDTF">2020-06-30T10:35:00Z</dcterms:modified>
</cp:coreProperties>
</file>